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FEB128" w14:textId="77777777" w:rsidR="006A342F" w:rsidRDefault="006A342F" w:rsidP="006A342F">
      <w:pPr>
        <w:pStyle w:val="ListParagraph"/>
        <w:numPr>
          <w:ilvl w:val="0"/>
          <w:numId w:val="1"/>
        </w:numPr>
      </w:pPr>
      <w:r>
        <w:t>What is your gender?</w:t>
      </w:r>
    </w:p>
    <w:p w14:paraId="15DF0F58" w14:textId="77777777" w:rsidR="006A342F" w:rsidRDefault="006A342F" w:rsidP="006A342F">
      <w:pPr>
        <w:pStyle w:val="ListParagraph"/>
        <w:numPr>
          <w:ilvl w:val="0"/>
          <w:numId w:val="1"/>
        </w:numPr>
      </w:pPr>
      <w:r>
        <w:t>What is your age??</w:t>
      </w:r>
    </w:p>
    <w:p w14:paraId="295C6535" w14:textId="77777777" w:rsidR="006A342F" w:rsidRDefault="006A342F" w:rsidP="006A342F">
      <w:pPr>
        <w:pStyle w:val="ListParagraph"/>
        <w:numPr>
          <w:ilvl w:val="0"/>
          <w:numId w:val="1"/>
        </w:numPr>
      </w:pPr>
      <w:r>
        <w:t>What is your location (Mention in the following order: City, Country)?</w:t>
      </w:r>
    </w:p>
    <w:p w14:paraId="58A36B9C" w14:textId="77777777" w:rsidR="006A342F" w:rsidRDefault="006A342F" w:rsidP="006A342F">
      <w:pPr>
        <w:pStyle w:val="ListParagraph"/>
        <w:numPr>
          <w:ilvl w:val="0"/>
          <w:numId w:val="1"/>
        </w:numPr>
      </w:pPr>
      <w:r>
        <w:t>What is your occupation?</w:t>
      </w:r>
    </w:p>
    <w:p w14:paraId="106412D8" w14:textId="77777777" w:rsidR="006A342F" w:rsidRDefault="006A342F" w:rsidP="006A342F">
      <w:pPr>
        <w:pStyle w:val="ListParagraph"/>
        <w:numPr>
          <w:ilvl w:val="0"/>
          <w:numId w:val="1"/>
        </w:numPr>
      </w:pPr>
      <w:r>
        <w:t>What is your education level (example: Bachelor’s degree holder, Master’s degree holder, Ph.D. Degree holder, if others - mention them)?</w:t>
      </w:r>
    </w:p>
    <w:p w14:paraId="6A33B3C5" w14:textId="77777777" w:rsidR="006A342F" w:rsidRDefault="006A342F" w:rsidP="006A342F">
      <w:pPr>
        <w:pStyle w:val="ListParagraph"/>
        <w:numPr>
          <w:ilvl w:val="0"/>
          <w:numId w:val="1"/>
        </w:numPr>
      </w:pPr>
      <w:r>
        <w:t>What is your nationality?</w:t>
      </w:r>
    </w:p>
    <w:p w14:paraId="5FFF776B" w14:textId="5C847B75" w:rsidR="00033C24" w:rsidRDefault="006A342F" w:rsidP="006A342F">
      <w:r>
        <w:t>As an optional reward for participation, you can decide to take part in a lottery for one the £10 Amazon voucher (possible for anyone). Winners of the lottery will be notified by email at the end of the survey. If you wish to take part in the lottery, please enter your email address below.</w:t>
      </w:r>
      <w:bookmarkStart w:id="0" w:name="_GoBack"/>
      <w:bookmarkEnd w:id="0"/>
    </w:p>
    <w:sectPr w:rsidR="00033C2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E92ABB"/>
    <w:multiLevelType w:val="hybridMultilevel"/>
    <w:tmpl w:val="243C5C5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wszSxNDQ0tjA3MjRR0lEKTi0uzszPAykwrAUA1Fu1uCwAAAA="/>
  </w:docVars>
  <w:rsids>
    <w:rsidRoot w:val="0094041C"/>
    <w:rsid w:val="00033C24"/>
    <w:rsid w:val="004C56E0"/>
    <w:rsid w:val="006A342F"/>
    <w:rsid w:val="0094041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D15975B-E020-42C3-BF2A-4A6AE4A483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A342F"/>
    <w:pPr>
      <w:spacing w:line="360" w:lineRule="auto"/>
      <w:jc w:val="both"/>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A342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88</Words>
  <Characters>502</Characters>
  <Application>Microsoft Office Word</Application>
  <DocSecurity>0</DocSecurity>
  <Lines>4</Lines>
  <Paragraphs>1</Paragraphs>
  <ScaleCrop>false</ScaleCrop>
  <Company/>
  <LinksUpToDate>false</LinksUpToDate>
  <CharactersWithSpaces>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nshuk Bhardwaj</dc:creator>
  <cp:keywords/>
  <dc:description/>
  <cp:lastModifiedBy>Kinshuk Bhardwaj</cp:lastModifiedBy>
  <cp:revision>2</cp:revision>
  <dcterms:created xsi:type="dcterms:W3CDTF">2019-09-04T11:18:00Z</dcterms:created>
  <dcterms:modified xsi:type="dcterms:W3CDTF">2019-09-04T11:18:00Z</dcterms:modified>
</cp:coreProperties>
</file>